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n,</w:t>
      </w:r>
      <w:r>
        <w:t xml:space="preserve"> </w:t>
      </w:r>
      <w:r>
        <w:t xml:space="preserve">Islamic</w:t>
      </w:r>
      <w:r>
        <w:t xml:space="preserve"> </w:t>
      </w:r>
      <w:r>
        <w:t xml:space="preserve">Rep. 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ran, Islamic Rep. received a score of 56.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ran, Islamic Rep.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n, Islamic Rep. received a score of</w:t>
      </w:r>
      <w:r>
        <w:t xml:space="preserve"> </w:t>
      </w:r>
      <w:r>
        <w:rPr>
          <w:b/>
        </w:rPr>
        <w:t xml:space="preserve">59.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ran, Islamic Rep. received a score of 51.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ran, Islamic Rep. received a score of 5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ran, Islamic Rep.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ran, Islamic Rep.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ran, Islamic Rep.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ran, Islamic Rep.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ran, Islamic Rep.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ran, Islamic Rep.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ran, Islamic Rep.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ran, Islamic Rep.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ran, Islamic Rep.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ran, Islamic Rep.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ran, Islamic Rep.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ran, Islamic Rep.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ran, Islamic Rep.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Iran,%20Islamic%20Rep.%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n, Islamic Rep.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7, 200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n, Islamic Rep.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n, Islamic Rep. Country Report</dc:title>
  <dc:creator>SPI Team</dc:creator>
  <cp:keywords/>
  <dcterms:created xsi:type="dcterms:W3CDTF">2021-05-25T14:39:37Z</dcterms:created>
  <dcterms:modified xsi:type="dcterms:W3CDTF">2021-05-25T14: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